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_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Fang</w:t>
      </w:r>
      <w:r>
        <w:t xml:space="preserve"> </w:t>
      </w:r>
      <w:r>
        <w:t xml:space="preserve">Tham</w:t>
      </w:r>
    </w:p>
    <w:p>
      <w:pPr>
        <w:pStyle w:val="Date"/>
      </w:pPr>
      <w:r>
        <w:t xml:space="preserve">2022-09-23</w:t>
      </w:r>
    </w:p>
    <w:p>
      <w:pPr>
        <w:pStyle w:val="FirstParagraph"/>
      </w:pPr>
      <w:r>
        <w:t xml:space="preserve">This is a graph that shows the frequency of airplane passengers that recline their sea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etq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line_Freq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-515_Assignment-2_Fang_files/figure-docx/graph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graph that shows the relationship between age and whether they think reclining seas on an airplena is ru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etq2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line_Rud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-515_Assignment-2_Fang_files/figure-docx/graph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 Assignment 2_week 5</dc:title>
  <dc:creator>Fang Tham</dc:creator>
  <cp:keywords/>
  <dcterms:created xsi:type="dcterms:W3CDTF">2022-09-25T20:29:52Z</dcterms:created>
  <dcterms:modified xsi:type="dcterms:W3CDTF">2022-09-25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>word_document</vt:lpwstr>
  </property>
</Properties>
</file>